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465799" w:rsidP="73FB2188" w:rsidRDefault="00465799" w14:paraId="13615729" w14:textId="75AE232F">
      <w:pPr>
        <w:spacing w:before="60" w:line="274" w:lineRule="exact"/>
        <w:ind w:left="720" w:right="720" w:firstLine="720"/>
        <w:jc w:val="center"/>
        <w:rPr>
          <w:rFonts w:ascii="Open Sans" w:hAnsi="Open Sans" w:eastAsia="Open Sans" w:cs="Open Sans"/>
          <w:b w:val="1"/>
          <w:bCs w:val="1"/>
          <w:color w:val="000000" w:themeColor="text1" w:themeTint="FF" w:themeShade="FF"/>
          <w:sz w:val="24"/>
          <w:szCs w:val="24"/>
        </w:rPr>
      </w:pPr>
      <w:r>
        <w:br/>
      </w:r>
      <w:r w:rsidRPr="73FB2188" w:rsidR="08251291">
        <w:rPr>
          <w:rFonts w:ascii="Open Sans" w:hAnsi="Open Sans" w:eastAsia="Open Sans" w:cs="Open Sans"/>
          <w:b w:val="1"/>
          <w:bCs w:val="1"/>
          <w:color w:val="000000" w:themeColor="text1" w:themeTint="FF" w:themeShade="FF"/>
          <w:sz w:val="24"/>
          <w:szCs w:val="24"/>
        </w:rPr>
        <w:t>Program of Study: Clinical/Advanced Standing</w:t>
      </w:r>
      <w:r w:rsidRPr="73FB2188" w:rsidR="1FF694D5">
        <w:rPr>
          <w:rFonts w:ascii="Open Sans" w:hAnsi="Open Sans" w:eastAsia="Open Sans" w:cs="Open Sans"/>
          <w:b w:val="1"/>
          <w:bCs w:val="1"/>
          <w:color w:val="000000" w:themeColor="text1" w:themeTint="FF" w:themeShade="FF"/>
          <w:sz w:val="24"/>
          <w:szCs w:val="24"/>
        </w:rPr>
        <w:t xml:space="preserve"> - Panama City</w:t>
      </w:r>
    </w:p>
    <w:tbl>
      <w:tblPr>
        <w:tblStyle w:val="TableGrid"/>
        <w:tblW w:w="10665" w:type="dxa"/>
        <w:tblInd w:w="-815" w:type="dxa"/>
        <w:tblLook w:val="04A0" w:firstRow="1" w:lastRow="0" w:firstColumn="1" w:lastColumn="0" w:noHBand="0" w:noVBand="1"/>
      </w:tblPr>
      <w:tblGrid>
        <w:gridCol w:w="1365"/>
        <w:gridCol w:w="6765"/>
        <w:gridCol w:w="975"/>
        <w:gridCol w:w="1560"/>
      </w:tblGrid>
      <w:tr w:rsidRPr="0042235C" w:rsidR="00B3157E" w:rsidTr="73FB2188" w14:paraId="26990542" w14:textId="77777777">
        <w:trPr>
          <w:trHeight w:val="64"/>
        </w:trPr>
        <w:tc>
          <w:tcPr>
            <w:tcW w:w="1365" w:type="dxa"/>
            <w:tcMar/>
            <w:vAlign w:val="center"/>
          </w:tcPr>
          <w:p w:rsidR="006B1CC8" w:rsidP="73FB2188" w:rsidRDefault="5F361372" w14:paraId="18F9678C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331575CC">
              <w:rPr>
                <w:rFonts w:ascii="Open Sans" w:hAnsi="Open Sans" w:eastAsia="Open Sans" w:cs="Open Sans"/>
                <w:sz w:val="24"/>
                <w:szCs w:val="24"/>
              </w:rPr>
              <w:t xml:space="preserve">Semester </w:t>
            </w:r>
          </w:p>
          <w:p w:rsidRPr="0042235C" w:rsidR="00862FDB" w:rsidP="73FB2188" w:rsidRDefault="5F361372" w14:paraId="2699053E" w14:textId="72A22683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2D9C92E3">
              <w:rPr>
                <w:rFonts w:ascii="Open Sans" w:hAnsi="Open Sans" w:eastAsia="Open Sans" w:cs="Open Sans"/>
                <w:sz w:val="24"/>
                <w:szCs w:val="24"/>
              </w:rPr>
              <w:t>Number</w:t>
            </w:r>
          </w:p>
        </w:tc>
        <w:tc>
          <w:tcPr>
            <w:tcW w:w="6765" w:type="dxa"/>
            <w:tcMar/>
            <w:vAlign w:val="center"/>
          </w:tcPr>
          <w:p w:rsidRPr="0080304F" w:rsidR="00E627B1" w:rsidP="73FB2188" w:rsidRDefault="1B01C177" w14:paraId="33E814C0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  <w:u w:val="single"/>
              </w:rPr>
            </w:pPr>
            <w:r w:rsidRPr="73FB2188" w:rsidR="41E654D8">
              <w:rPr>
                <w:rFonts w:ascii="Open Sans" w:hAnsi="Open Sans" w:eastAsia="Open Sans" w:cs="Open Sans"/>
                <w:sz w:val="24"/>
                <w:szCs w:val="24"/>
                <w:u w:val="single"/>
              </w:rPr>
              <w:t>Course Number &amp; Name</w:t>
            </w:r>
          </w:p>
          <w:p w:rsidRPr="0080304F" w:rsidR="008C6E89" w:rsidP="73FB2188" w:rsidRDefault="1F360ADC" w14:paraId="2699053F" w14:textId="2C4022FD">
            <w:pPr>
              <w:jc w:val="center"/>
              <w:rPr>
                <w:rFonts w:ascii="Open Sans" w:hAnsi="Open Sans" w:eastAsia="Open Sans" w:cs="Open Sans"/>
                <w:i w:val="1"/>
                <w:iCs w:val="1"/>
                <w:sz w:val="24"/>
                <w:szCs w:val="24"/>
              </w:rPr>
            </w:pPr>
            <w:r w:rsidRPr="73FB2188" w:rsidR="1D60FFA1">
              <w:rPr>
                <w:rFonts w:ascii="Open Sans" w:hAnsi="Open Sans" w:eastAsia="Open Sans" w:cs="Open Sans"/>
                <w:i w:val="1"/>
                <w:iCs w:val="1"/>
                <w:sz w:val="24"/>
                <w:szCs w:val="24"/>
              </w:rPr>
              <w:t>Scheduled semester offerings of courses subject to change without advance notice</w:t>
            </w:r>
          </w:p>
        </w:tc>
        <w:tc>
          <w:tcPr>
            <w:tcW w:w="975" w:type="dxa"/>
            <w:tcMar/>
            <w:vAlign w:val="center"/>
          </w:tcPr>
          <w:p w:rsidRPr="0042235C" w:rsidR="00393EBA" w:rsidP="73FB2188" w:rsidRDefault="006B1CC8" w14:paraId="26990540" w14:textId="76CF2C36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006B1CC8">
              <w:rPr>
                <w:rFonts w:ascii="Open Sans" w:hAnsi="Open Sans" w:eastAsia="Open Sans" w:cs="Open Sans"/>
                <w:sz w:val="24"/>
                <w:szCs w:val="24"/>
              </w:rPr>
              <w:t>C</w:t>
            </w:r>
            <w:r w:rsidRPr="73FB2188" w:rsidR="41E654D8">
              <w:rPr>
                <w:rFonts w:ascii="Open Sans" w:hAnsi="Open Sans" w:eastAsia="Open Sans" w:cs="Open Sans"/>
                <w:sz w:val="24"/>
                <w:szCs w:val="24"/>
              </w:rPr>
              <w:t>redit H</w:t>
            </w:r>
            <w:r w:rsidRPr="73FB2188" w:rsidR="4A84D11F">
              <w:rPr>
                <w:rFonts w:ascii="Open Sans" w:hAnsi="Open Sans" w:eastAsia="Open Sans" w:cs="Open Sans"/>
                <w:sz w:val="24"/>
                <w:szCs w:val="24"/>
              </w:rPr>
              <w:t>ours</w:t>
            </w:r>
          </w:p>
        </w:tc>
        <w:tc>
          <w:tcPr>
            <w:tcW w:w="1560" w:type="dxa"/>
            <w:tcMar/>
            <w:vAlign w:val="center"/>
          </w:tcPr>
          <w:p w:rsidR="00393EBA" w:rsidP="73FB2188" w:rsidRDefault="7CA1AF45" w14:paraId="43ECD494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3E2B600A">
              <w:rPr>
                <w:rFonts w:ascii="Open Sans" w:hAnsi="Open Sans" w:eastAsia="Open Sans" w:cs="Open Sans"/>
                <w:sz w:val="24"/>
                <w:szCs w:val="24"/>
              </w:rPr>
              <w:t>Semester</w:t>
            </w:r>
          </w:p>
          <w:p w:rsidR="73FB2188" w:rsidP="73FB2188" w:rsidRDefault="73FB2188" w14:paraId="19EDA019" w14:textId="7CDC5321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  <w:p w:rsidRPr="0042235C" w:rsidR="00862FDB" w:rsidP="73FB2188" w:rsidRDefault="5F361372" w14:paraId="26990541" w14:textId="37885023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331575CC">
              <w:rPr>
                <w:rFonts w:ascii="Open Sans" w:hAnsi="Open Sans" w:eastAsia="Open Sans" w:cs="Open Sans"/>
                <w:sz w:val="24"/>
                <w:szCs w:val="24"/>
              </w:rPr>
              <w:t>Year</w:t>
            </w:r>
          </w:p>
        </w:tc>
      </w:tr>
      <w:tr w:rsidRPr="0042235C" w:rsidR="0042235C" w:rsidTr="73FB2188" w14:paraId="26990547" w14:textId="77777777">
        <w:trPr>
          <w:trHeight w:val="322"/>
        </w:trPr>
        <w:tc>
          <w:tcPr>
            <w:tcW w:w="1365" w:type="dxa"/>
            <w:tcMar/>
            <w:vAlign w:val="center"/>
          </w:tcPr>
          <w:p w:rsidRPr="0042235C" w:rsidR="0042235C" w:rsidP="73FB2188" w:rsidRDefault="4DB4FC0B" w14:paraId="26990543" w14:textId="7454D380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7681C0F6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  <w:r w:rsidRPr="73FB2188" w:rsidR="7681C0F6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6765" w:type="dxa"/>
            <w:tcMar/>
            <w:vAlign w:val="center"/>
          </w:tcPr>
          <w:p w:rsidRPr="0042235C" w:rsidR="0042235C" w:rsidP="73FB2188" w:rsidRDefault="000664C6" w14:paraId="26990544" w14:textId="1E50E94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3FB2188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3FB218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>+ SOW 5432: Evaluation of Practice</w:t>
            </w:r>
            <w:r w:rsidRPr="73FB2188" w:rsidR="50DC9CA0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>*</w:t>
            </w:r>
          </w:p>
        </w:tc>
        <w:tc>
          <w:tcPr>
            <w:tcW w:w="975" w:type="dxa"/>
            <w:tcMar/>
            <w:vAlign w:val="center"/>
          </w:tcPr>
          <w:p w:rsidRPr="0042235C" w:rsidR="0042235C" w:rsidP="73FB2188" w:rsidRDefault="0042235C" w14:paraId="26990545" w14:textId="7777777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3FB2188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3FB218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3FB2188" w:rsidR="7681C0F6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60" w:type="dxa"/>
            <w:tcMar/>
            <w:vAlign w:val="center"/>
          </w:tcPr>
          <w:p w:rsidRPr="0042235C" w:rsidR="0042235C" w:rsidP="73FB2188" w:rsidRDefault="0042235C" w14:paraId="26990546" w14:textId="624CF699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19E8F30C">
              <w:rPr>
                <w:rFonts w:ascii="Open Sans" w:hAnsi="Open Sans" w:eastAsia="Open Sans" w:cs="Open Sans"/>
                <w:sz w:val="24"/>
                <w:szCs w:val="24"/>
              </w:rPr>
              <w:t>Fall 1</w:t>
            </w:r>
          </w:p>
        </w:tc>
      </w:tr>
      <w:tr w:rsidRPr="0042235C" w:rsidR="0042235C" w:rsidTr="73FB2188" w14:paraId="2699054C" w14:textId="77777777">
        <w:trPr>
          <w:trHeight w:val="322"/>
        </w:trPr>
        <w:tc>
          <w:tcPr>
            <w:tcW w:w="1365" w:type="dxa"/>
            <w:tcMar/>
            <w:vAlign w:val="center"/>
          </w:tcPr>
          <w:p w:rsidRPr="0042235C" w:rsidR="0042235C" w:rsidP="73FB2188" w:rsidRDefault="4DB4FC0B" w14:paraId="26990548" w14:textId="7542B854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7681C0F6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  <w:r w:rsidRPr="73FB2188" w:rsidR="7681C0F6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6765" w:type="dxa"/>
            <w:tcMar/>
            <w:vAlign w:val="center"/>
          </w:tcPr>
          <w:p w:rsidRPr="0042235C" w:rsidR="0042235C" w:rsidP="73FB2188" w:rsidRDefault="4DB4FC0B" w14:paraId="26990549" w14:textId="7AF88D4A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7681C0F6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73FB2188" w:rsidR="1BA8C232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73FB2188" w:rsidR="7681C0F6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975" w:type="dxa"/>
            <w:tcMar/>
            <w:vAlign w:val="center"/>
          </w:tcPr>
          <w:p w:rsidRPr="0042235C" w:rsidR="0042235C" w:rsidP="73FB2188" w:rsidRDefault="0042235C" w14:paraId="2699054A" w14:textId="7777777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3FB2188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3FB218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3FB2188" w:rsidR="7681C0F6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60" w:type="dxa"/>
            <w:tcMar/>
            <w:vAlign w:val="center"/>
          </w:tcPr>
          <w:p w:rsidRPr="0042235C" w:rsidR="0042235C" w:rsidP="73FB2188" w:rsidRDefault="0042235C" w14:paraId="2699054B" w14:textId="55CD05F6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347235BA">
              <w:rPr>
                <w:rFonts w:ascii="Open Sans" w:hAnsi="Open Sans" w:eastAsia="Open Sans" w:cs="Open Sans"/>
                <w:sz w:val="24"/>
                <w:szCs w:val="24"/>
              </w:rPr>
              <w:t>Fall 1</w:t>
            </w:r>
          </w:p>
        </w:tc>
      </w:tr>
      <w:tr w:rsidRPr="0042235C" w:rsidR="00B11D36" w:rsidTr="73FB2188" w14:paraId="26990551" w14:textId="77777777">
        <w:trPr>
          <w:trHeight w:val="322"/>
        </w:trPr>
        <w:tc>
          <w:tcPr>
            <w:tcW w:w="1365" w:type="dxa"/>
            <w:tcMar/>
            <w:vAlign w:val="center"/>
          </w:tcPr>
          <w:p w:rsidRPr="0042235C" w:rsidR="00B11D36" w:rsidP="73FB2188" w:rsidRDefault="15499287" w14:paraId="2699054D" w14:textId="241A1A3C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0A7C291C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  <w:r w:rsidRPr="73FB2188" w:rsidR="0A7C291C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6765" w:type="dxa"/>
            <w:tcMar/>
            <w:vAlign w:val="center"/>
          </w:tcPr>
          <w:p w:rsidRPr="0042235C" w:rsidR="00B11D36" w:rsidP="73FB2188" w:rsidRDefault="00B11D36" w14:paraId="2699054E" w14:textId="58AA1E09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3FB2188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3FB218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3FB2188" w:rsidR="0A7C291C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73FB2188" w:rsidR="5D026D10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73FB2188" w:rsidR="0A7C291C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975" w:type="dxa"/>
            <w:tcMar/>
            <w:vAlign w:val="center"/>
          </w:tcPr>
          <w:p w:rsidRPr="0042235C" w:rsidR="00B11D36" w:rsidP="73FB2188" w:rsidRDefault="00B11D36" w14:paraId="2699054F" w14:textId="7777777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3FB2188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3FB218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3FB2188" w:rsidR="0A7C291C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60" w:type="dxa"/>
            <w:tcMar/>
            <w:vAlign w:val="center"/>
          </w:tcPr>
          <w:p w:rsidRPr="0042235C" w:rsidR="00B11D36" w:rsidP="73FB2188" w:rsidRDefault="00B11D36" w14:paraId="26990550" w14:textId="1BD73734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630CD54F">
              <w:rPr>
                <w:rFonts w:ascii="Open Sans" w:hAnsi="Open Sans" w:eastAsia="Open Sans" w:cs="Open Sans"/>
                <w:sz w:val="24"/>
                <w:szCs w:val="24"/>
              </w:rPr>
              <w:t>Fall 1</w:t>
            </w:r>
          </w:p>
        </w:tc>
      </w:tr>
      <w:tr w:rsidRPr="0042235C" w:rsidR="000664C6" w:rsidTr="73FB2188" w14:paraId="26990556" w14:textId="77777777">
        <w:trPr>
          <w:trHeight w:val="322"/>
        </w:trPr>
        <w:tc>
          <w:tcPr>
            <w:tcW w:w="1365" w:type="dxa"/>
            <w:tcMar/>
            <w:vAlign w:val="center"/>
          </w:tcPr>
          <w:p w:rsidRPr="0042235C" w:rsidR="000664C6" w:rsidP="73FB2188" w:rsidRDefault="79A01615" w14:paraId="26990552" w14:textId="09EEEA36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  <w:r w:rsidRPr="73FB2188" w:rsidR="589136CB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nd</w:t>
            </w:r>
          </w:p>
        </w:tc>
        <w:tc>
          <w:tcPr>
            <w:tcW w:w="6765" w:type="dxa"/>
            <w:tcMar/>
            <w:vAlign w:val="center"/>
          </w:tcPr>
          <w:p w:rsidRPr="0042235C" w:rsidR="000664C6" w:rsidP="73FB2188" w:rsidRDefault="79A01615" w14:paraId="26990553" w14:textId="17495260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>+ SOW 5125: Psychopathology</w:t>
            </w:r>
            <w:r w:rsidRPr="73FB2188" w:rsidR="50DC9CA0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>*</w:t>
            </w:r>
          </w:p>
        </w:tc>
        <w:tc>
          <w:tcPr>
            <w:tcW w:w="975" w:type="dxa"/>
            <w:tcMar/>
            <w:vAlign w:val="center"/>
          </w:tcPr>
          <w:p w:rsidRPr="0042235C" w:rsidR="000664C6" w:rsidP="73FB2188" w:rsidRDefault="000664C6" w14:paraId="26990554" w14:textId="7777777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3FB2188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3FB218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60" w:type="dxa"/>
            <w:tcMar/>
            <w:vAlign w:val="center"/>
          </w:tcPr>
          <w:p w:rsidRPr="0042235C" w:rsidR="000664C6" w:rsidP="73FB2188" w:rsidRDefault="000664C6" w14:paraId="26990555" w14:textId="5BEB11CF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25656E38">
              <w:rPr>
                <w:rFonts w:ascii="Open Sans" w:hAnsi="Open Sans" w:eastAsia="Open Sans" w:cs="Open Sans"/>
                <w:sz w:val="24"/>
                <w:szCs w:val="24"/>
              </w:rPr>
              <w:t>Spring 1</w:t>
            </w:r>
          </w:p>
        </w:tc>
      </w:tr>
      <w:tr w:rsidRPr="0042235C" w:rsidR="000664C6" w:rsidTr="73FB2188" w14:paraId="2699055B" w14:textId="77777777">
        <w:trPr>
          <w:trHeight w:val="322"/>
        </w:trPr>
        <w:tc>
          <w:tcPr>
            <w:tcW w:w="1365" w:type="dxa"/>
            <w:tcMar/>
            <w:vAlign w:val="center"/>
          </w:tcPr>
          <w:p w:rsidRPr="0042235C" w:rsidR="000664C6" w:rsidP="73FB2188" w:rsidRDefault="79A01615" w14:paraId="26990557" w14:textId="458D2F7E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  <w:r w:rsidRPr="73FB2188" w:rsidR="589136CB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nd</w:t>
            </w:r>
          </w:p>
        </w:tc>
        <w:tc>
          <w:tcPr>
            <w:tcW w:w="6765" w:type="dxa"/>
            <w:tcMar/>
            <w:vAlign w:val="center"/>
          </w:tcPr>
          <w:p w:rsidRPr="0042235C" w:rsidR="000664C6" w:rsidP="73FB2188" w:rsidRDefault="000664C6" w14:paraId="26990558" w14:textId="17051EA0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3FB2188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3FB218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>+ SOW 5807: Clinical Practice</w:t>
            </w:r>
            <w:r w:rsidRPr="73FB2188" w:rsidR="58F5E1D9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>*</w:t>
            </w:r>
          </w:p>
        </w:tc>
        <w:tc>
          <w:tcPr>
            <w:tcW w:w="975" w:type="dxa"/>
            <w:tcMar/>
            <w:vAlign w:val="center"/>
          </w:tcPr>
          <w:p w:rsidRPr="0042235C" w:rsidR="000664C6" w:rsidP="73FB2188" w:rsidRDefault="000664C6" w14:paraId="26990559" w14:textId="7777777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3FB2188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3FB218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60" w:type="dxa"/>
            <w:tcMar/>
            <w:vAlign w:val="center"/>
          </w:tcPr>
          <w:p w:rsidRPr="0042235C" w:rsidR="000664C6" w:rsidP="73FB2188" w:rsidRDefault="000664C6" w14:paraId="2699055A" w14:textId="1B1BF9EF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26802B14">
              <w:rPr>
                <w:rFonts w:ascii="Open Sans" w:hAnsi="Open Sans" w:eastAsia="Open Sans" w:cs="Open Sans"/>
                <w:sz w:val="24"/>
                <w:szCs w:val="24"/>
              </w:rPr>
              <w:t>Spring 1</w:t>
            </w:r>
          </w:p>
        </w:tc>
      </w:tr>
      <w:tr w:rsidRPr="0042235C" w:rsidR="000664C6" w:rsidTr="73FB2188" w14:paraId="26990561" w14:textId="77777777">
        <w:trPr>
          <w:trHeight w:val="322"/>
        </w:trPr>
        <w:tc>
          <w:tcPr>
            <w:tcW w:w="1365" w:type="dxa"/>
            <w:tcMar/>
            <w:vAlign w:val="center"/>
          </w:tcPr>
          <w:p w:rsidRPr="0042235C" w:rsidR="000664C6" w:rsidP="73FB2188" w:rsidRDefault="79A01615" w14:paraId="2699055C" w14:textId="49CA40E5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  <w:r w:rsidRPr="73FB2188" w:rsidR="589136CB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nd</w:t>
            </w:r>
          </w:p>
        </w:tc>
        <w:tc>
          <w:tcPr>
            <w:tcW w:w="6765" w:type="dxa"/>
            <w:tcMar/>
            <w:vAlign w:val="center"/>
          </w:tcPr>
          <w:p w:rsidRPr="0042235C" w:rsidR="000664C6" w:rsidP="73FB2188" w:rsidRDefault="79A01615" w14:paraId="2699055E" w14:textId="4F11CB39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73FB2188" w:rsidR="23A93312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975" w:type="dxa"/>
            <w:tcMar/>
            <w:vAlign w:val="center"/>
          </w:tcPr>
          <w:p w:rsidRPr="0042235C" w:rsidR="000664C6" w:rsidP="73FB2188" w:rsidRDefault="79A01615" w14:paraId="2699055F" w14:textId="0F8707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60" w:type="dxa"/>
            <w:tcMar/>
            <w:vAlign w:val="center"/>
          </w:tcPr>
          <w:p w:rsidRPr="0042235C" w:rsidR="000664C6" w:rsidP="73FB2188" w:rsidRDefault="000664C6" w14:paraId="26990560" w14:textId="5E6F48AA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0504F78B">
              <w:rPr>
                <w:rFonts w:ascii="Open Sans" w:hAnsi="Open Sans" w:eastAsia="Open Sans" w:cs="Open Sans"/>
                <w:sz w:val="24"/>
                <w:szCs w:val="24"/>
              </w:rPr>
              <w:t>Spring 1</w:t>
            </w:r>
          </w:p>
        </w:tc>
      </w:tr>
      <w:tr w:rsidRPr="0042235C" w:rsidR="000664C6" w:rsidTr="73FB2188" w14:paraId="26990566" w14:textId="77777777">
        <w:trPr>
          <w:trHeight w:val="322"/>
        </w:trPr>
        <w:tc>
          <w:tcPr>
            <w:tcW w:w="1365" w:type="dxa"/>
            <w:tcMar/>
            <w:vAlign w:val="center"/>
          </w:tcPr>
          <w:p w:rsidRPr="0042235C" w:rsidR="000664C6" w:rsidP="73FB2188" w:rsidRDefault="79A01615" w14:paraId="26990562" w14:textId="69B86684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  <w:r w:rsidRPr="73FB2188" w:rsidR="589136CB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6765" w:type="dxa"/>
            <w:tcMar/>
            <w:vAlign w:val="center"/>
          </w:tcPr>
          <w:p w:rsidRPr="0042235C" w:rsidR="000664C6" w:rsidP="73FB2188" w:rsidRDefault="79A01615" w14:paraId="26990563" w14:textId="70144BEA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73FB2188" w:rsidR="5934896D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975" w:type="dxa"/>
            <w:tcMar/>
            <w:vAlign w:val="center"/>
          </w:tcPr>
          <w:p w:rsidRPr="0042235C" w:rsidR="000664C6" w:rsidP="73FB2188" w:rsidRDefault="79A01615" w14:paraId="26990564" w14:textId="7777777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60" w:type="dxa"/>
            <w:tcMar/>
            <w:vAlign w:val="center"/>
          </w:tcPr>
          <w:p w:rsidRPr="0042235C" w:rsidR="000664C6" w:rsidP="73FB2188" w:rsidRDefault="000664C6" w14:paraId="26990565" w14:textId="3DF6EA58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30BCA6AD">
              <w:rPr>
                <w:rFonts w:ascii="Open Sans" w:hAnsi="Open Sans" w:eastAsia="Open Sans" w:cs="Open Sans"/>
                <w:sz w:val="24"/>
                <w:szCs w:val="24"/>
              </w:rPr>
              <w:t>Summer 1</w:t>
            </w:r>
          </w:p>
        </w:tc>
      </w:tr>
      <w:tr w:rsidRPr="0042235C" w:rsidR="000664C6" w:rsidTr="73FB2188" w14:paraId="2699056C" w14:textId="77777777">
        <w:trPr>
          <w:trHeight w:val="322"/>
        </w:trPr>
        <w:tc>
          <w:tcPr>
            <w:tcW w:w="1365" w:type="dxa"/>
            <w:tcMar/>
            <w:vAlign w:val="center"/>
          </w:tcPr>
          <w:p w:rsidRPr="0042235C" w:rsidR="000664C6" w:rsidP="73FB2188" w:rsidRDefault="79A01615" w14:paraId="26990567" w14:textId="12C18E35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  <w:r w:rsidRPr="73FB2188" w:rsidR="589136CB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6765" w:type="dxa"/>
            <w:tcMar/>
            <w:vAlign w:val="center"/>
          </w:tcPr>
          <w:p w:rsidRPr="0042235C" w:rsidR="000664C6" w:rsidP="73FB2188" w:rsidRDefault="79A01615" w14:paraId="26990569" w14:textId="35573B4B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73FB2188" w:rsidR="7507AD00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975" w:type="dxa"/>
            <w:tcMar/>
            <w:vAlign w:val="center"/>
          </w:tcPr>
          <w:p w:rsidRPr="0042235C" w:rsidR="000664C6" w:rsidP="73FB2188" w:rsidRDefault="79A01615" w14:paraId="2699056A" w14:textId="7777777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60" w:type="dxa"/>
            <w:tcMar/>
            <w:vAlign w:val="center"/>
          </w:tcPr>
          <w:p w:rsidRPr="0042235C" w:rsidR="000664C6" w:rsidP="73FB2188" w:rsidRDefault="000664C6" w14:paraId="2699056B" w14:textId="480ED48C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78BE805F">
              <w:rPr>
                <w:rFonts w:ascii="Open Sans" w:hAnsi="Open Sans" w:eastAsia="Open Sans" w:cs="Open Sans"/>
                <w:sz w:val="24"/>
                <w:szCs w:val="24"/>
              </w:rPr>
              <w:t>S</w:t>
            </w:r>
            <w:r w:rsidRPr="73FB2188" w:rsidR="018EAF71">
              <w:rPr>
                <w:rFonts w:ascii="Open Sans" w:hAnsi="Open Sans" w:eastAsia="Open Sans" w:cs="Open Sans"/>
                <w:sz w:val="24"/>
                <w:szCs w:val="24"/>
              </w:rPr>
              <w:t>u</w:t>
            </w:r>
            <w:r w:rsidRPr="73FB2188" w:rsidR="78BE805F">
              <w:rPr>
                <w:rFonts w:ascii="Open Sans" w:hAnsi="Open Sans" w:eastAsia="Open Sans" w:cs="Open Sans"/>
                <w:sz w:val="24"/>
                <w:szCs w:val="24"/>
              </w:rPr>
              <w:t>mmer 1</w:t>
            </w:r>
          </w:p>
        </w:tc>
      </w:tr>
      <w:tr w:rsidRPr="0042235C" w:rsidR="000664C6" w:rsidTr="73FB2188" w14:paraId="7850E4D9" w14:textId="77777777">
        <w:trPr>
          <w:trHeight w:val="322"/>
        </w:trPr>
        <w:tc>
          <w:tcPr>
            <w:tcW w:w="10665" w:type="dxa"/>
            <w:gridSpan w:val="4"/>
            <w:tcBorders>
              <w:top w:val="single" w:color="auto" w:sz="12" w:space="0"/>
            </w:tcBorders>
            <w:tcMar/>
            <w:vAlign w:val="center"/>
          </w:tcPr>
          <w:p w:rsidR="589136CB" w:rsidP="73FB2188" w:rsidRDefault="589136CB" w14:paraId="4A0811CA">
            <w:pPr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73FB2188" w:rsidR="589136CB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MUST FINISH all coursework above with “C” or higher and a</w:t>
            </w:r>
          </w:p>
          <w:p w:rsidR="589136CB" w:rsidP="73FB2188" w:rsidRDefault="589136CB" w14:paraId="72167126" w14:textId="7F9B875A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589136CB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 xml:space="preserve"> 3.0 GPA to be eligible for SOW 5369 &amp; SOW 5535</w:t>
            </w:r>
          </w:p>
        </w:tc>
      </w:tr>
      <w:tr w:rsidRPr="0042235C" w:rsidR="000664C6" w:rsidTr="73FB2188" w14:paraId="2699058A" w14:textId="77777777">
        <w:trPr>
          <w:trHeight w:val="322"/>
        </w:trPr>
        <w:tc>
          <w:tcPr>
            <w:tcW w:w="1365" w:type="dxa"/>
            <w:tcBorders>
              <w:top w:val="single" w:color="auto" w:sz="12" w:space="0"/>
            </w:tcBorders>
            <w:tcMar/>
            <w:vAlign w:val="center"/>
          </w:tcPr>
          <w:p w:rsidRPr="0042235C" w:rsidR="000664C6" w:rsidP="73FB2188" w:rsidRDefault="79A01615" w14:paraId="26990586" w14:textId="1BA65ED6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>4</w:t>
            </w:r>
            <w:r w:rsidRPr="73FB2188" w:rsidR="589136CB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6765" w:type="dxa"/>
            <w:tcBorders>
              <w:top w:val="single" w:color="auto" w:sz="12" w:space="0"/>
            </w:tcBorders>
            <w:tcMar/>
            <w:vAlign w:val="center"/>
          </w:tcPr>
          <w:p w:rsidRPr="0042235C" w:rsidR="000664C6" w:rsidP="73FB2188" w:rsidRDefault="000664C6" w14:paraId="26990587" w14:textId="49385E84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3FB2188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3FB218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 xml:space="preserve">+ SOW 5369: Integrative Seminar </w:t>
            </w: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>in</w:t>
            </w: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 xml:space="preserve"> Advanced Social Work Practice</w:t>
            </w:r>
          </w:p>
        </w:tc>
        <w:tc>
          <w:tcPr>
            <w:tcW w:w="975" w:type="dxa"/>
            <w:tcBorders>
              <w:top w:val="single" w:color="auto" w:sz="12" w:space="0"/>
            </w:tcBorders>
            <w:tcMar/>
            <w:vAlign w:val="center"/>
          </w:tcPr>
          <w:p w:rsidRPr="0042235C" w:rsidR="000664C6" w:rsidP="73FB2188" w:rsidRDefault="000664C6" w14:paraId="26990588" w14:textId="1146FE6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3FB2188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3FB218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60" w:type="dxa"/>
            <w:tcBorders>
              <w:top w:val="single" w:color="auto" w:sz="12" w:space="0"/>
            </w:tcBorders>
            <w:tcMar/>
            <w:vAlign w:val="center"/>
          </w:tcPr>
          <w:p w:rsidRPr="0042235C" w:rsidR="000664C6" w:rsidP="73FB2188" w:rsidRDefault="000664C6" w14:paraId="26990589" w14:textId="4F9DE569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1CEAD614">
              <w:rPr>
                <w:rFonts w:ascii="Open Sans" w:hAnsi="Open Sans" w:eastAsia="Open Sans" w:cs="Open Sans"/>
                <w:sz w:val="24"/>
                <w:szCs w:val="24"/>
              </w:rPr>
              <w:t>Fall 2</w:t>
            </w:r>
          </w:p>
        </w:tc>
      </w:tr>
      <w:tr w:rsidRPr="0042235C" w:rsidR="000664C6" w:rsidTr="73FB2188" w14:paraId="2699058F" w14:textId="77777777">
        <w:trPr>
          <w:trHeight w:val="322"/>
        </w:trPr>
        <w:tc>
          <w:tcPr>
            <w:tcW w:w="1365" w:type="dxa"/>
            <w:tcMar/>
            <w:vAlign w:val="center"/>
          </w:tcPr>
          <w:p w:rsidRPr="0042235C" w:rsidR="000664C6" w:rsidP="73FB2188" w:rsidRDefault="79A01615" w14:paraId="2699058B" w14:textId="5890F602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>4</w:t>
            </w:r>
            <w:r w:rsidRPr="73FB2188" w:rsidR="589136CB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6765" w:type="dxa"/>
            <w:tcMar/>
            <w:vAlign w:val="center"/>
          </w:tcPr>
          <w:p w:rsidRPr="0042235C" w:rsidR="000664C6" w:rsidP="73FB2188" w:rsidRDefault="79A01615" w14:paraId="2699058C" w14:textId="12F4B36E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>SOW 5535: Graduate Field Instruction II</w:t>
            </w:r>
          </w:p>
        </w:tc>
        <w:tc>
          <w:tcPr>
            <w:tcW w:w="975" w:type="dxa"/>
            <w:tcMar/>
            <w:vAlign w:val="center"/>
          </w:tcPr>
          <w:p w:rsidRPr="0042235C" w:rsidR="000664C6" w:rsidP="73FB2188" w:rsidRDefault="000664C6" w14:paraId="2699058D" w14:textId="64B94D2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3FB2188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3FB218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>12</w:t>
            </w:r>
          </w:p>
        </w:tc>
        <w:tc>
          <w:tcPr>
            <w:tcW w:w="1560" w:type="dxa"/>
            <w:tcMar/>
            <w:vAlign w:val="center"/>
          </w:tcPr>
          <w:p w:rsidRPr="0042235C" w:rsidR="009B3737" w:rsidP="73FB2188" w:rsidRDefault="009B3737" w14:paraId="2699058E" w14:textId="2BFA2CD2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154AE6E8">
              <w:rPr>
                <w:rFonts w:ascii="Open Sans" w:hAnsi="Open Sans" w:eastAsia="Open Sans" w:cs="Open Sans"/>
                <w:sz w:val="24"/>
                <w:szCs w:val="24"/>
              </w:rPr>
              <w:t>Fall 2</w:t>
            </w:r>
          </w:p>
        </w:tc>
      </w:tr>
      <w:tr w:rsidRPr="0042235C" w:rsidR="000664C6" w:rsidTr="73FB2188" w14:paraId="26990594" w14:textId="77777777">
        <w:trPr>
          <w:trHeight w:val="322"/>
        </w:trPr>
        <w:tc>
          <w:tcPr>
            <w:tcW w:w="1365" w:type="dxa"/>
            <w:tcMar/>
            <w:vAlign w:val="center"/>
          </w:tcPr>
          <w:p w:rsidRPr="0042235C" w:rsidR="000664C6" w:rsidP="73FB2188" w:rsidRDefault="000664C6" w14:paraId="26990590" w14:textId="68A80FD6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6765" w:type="dxa"/>
            <w:tcMar/>
            <w:vAlign w:val="center"/>
          </w:tcPr>
          <w:p w:rsidRPr="0042235C" w:rsidR="000664C6" w:rsidP="73FB2188" w:rsidRDefault="79A01615" w14:paraId="26990591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>Total Credits Required to Graduate</w:t>
            </w:r>
          </w:p>
        </w:tc>
        <w:tc>
          <w:tcPr>
            <w:tcW w:w="975" w:type="dxa"/>
            <w:tcMar/>
            <w:vAlign w:val="center"/>
          </w:tcPr>
          <w:p w:rsidRPr="0042235C" w:rsidR="000664C6" w:rsidP="73FB2188" w:rsidRDefault="79A01615" w14:paraId="26990592" w14:textId="720BCD9B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3FB2188" w:rsidR="589136CB">
              <w:rPr>
                <w:rFonts w:ascii="Open Sans" w:hAnsi="Open Sans" w:eastAsia="Open Sans" w:cs="Open Sans"/>
                <w:sz w:val="24"/>
                <w:szCs w:val="24"/>
              </w:rPr>
              <w:t>39</w:t>
            </w:r>
          </w:p>
        </w:tc>
        <w:tc>
          <w:tcPr>
            <w:tcW w:w="1560" w:type="dxa"/>
            <w:tcMar/>
            <w:vAlign w:val="center"/>
          </w:tcPr>
          <w:p w:rsidRPr="0042235C" w:rsidR="000664C6" w:rsidP="73FB2188" w:rsidRDefault="000664C6" w14:paraId="26990593" w14:textId="7E38EB4E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</w:tbl>
    <w:p w:rsidR="73FB2188" w:rsidP="73FB2188" w:rsidRDefault="73FB2188" w14:paraId="456633CE" w14:textId="430702E4">
      <w:pPr>
        <w:jc w:val="center"/>
        <w:rPr>
          <w:rFonts w:ascii="Open Sans" w:hAnsi="Open Sans" w:eastAsia="Open Sans" w:cs="Open Sans"/>
          <w:b w:val="1"/>
          <w:bCs w:val="1"/>
          <w:sz w:val="24"/>
          <w:szCs w:val="24"/>
          <w:u w:val="single"/>
        </w:rPr>
      </w:pPr>
    </w:p>
    <w:p w:rsidRPr="00F3463F" w:rsidR="00022B84" w:rsidP="73FB2188" w:rsidRDefault="1ED982AF" w14:paraId="30094E57" w14:textId="3617AC3A">
      <w:pPr>
        <w:jc w:val="center"/>
        <w:rPr>
          <w:rFonts w:ascii="Open Sans" w:hAnsi="Open Sans" w:eastAsia="Open Sans" w:cs="Open Sans"/>
          <w:b w:val="1"/>
          <w:bCs w:val="1"/>
          <w:sz w:val="24"/>
          <w:szCs w:val="24"/>
          <w:u w:val="single"/>
        </w:rPr>
      </w:pPr>
      <w:r w:rsidRPr="73FB2188" w:rsidR="1ED982AF">
        <w:rPr>
          <w:rFonts w:ascii="Open Sans" w:hAnsi="Open Sans" w:eastAsia="Open Sans" w:cs="Open Sans"/>
          <w:b w:val="1"/>
          <w:bCs w:val="1"/>
          <w:sz w:val="24"/>
          <w:szCs w:val="24"/>
          <w:u w:val="single"/>
        </w:rPr>
        <w:t>I</w:t>
      </w:r>
      <w:r w:rsidRPr="73FB2188" w:rsidR="00022B84">
        <w:rPr>
          <w:rFonts w:ascii="Open Sans" w:hAnsi="Open Sans" w:eastAsia="Open Sans" w:cs="Open Sans"/>
          <w:b w:val="1"/>
          <w:bCs w:val="1"/>
          <w:sz w:val="24"/>
          <w:szCs w:val="24"/>
          <w:u w:val="single"/>
        </w:rPr>
        <w:t>mportant Information</w:t>
      </w:r>
    </w:p>
    <w:p w:rsidRPr="000677FB" w:rsidR="005259D2" w:rsidP="73FB2188" w:rsidRDefault="000D3258" w14:paraId="26990595" w14:textId="12B933E2">
      <w:pPr>
        <w:pStyle w:val="ListParagraph"/>
        <w:numPr>
          <w:ilvl w:val="0"/>
          <w:numId w:val="1"/>
        </w:numPr>
        <w:rPr>
          <w:rFonts w:ascii="Open Sans" w:hAnsi="Open Sans" w:eastAsia="Open Sans" w:cs="Open Sans"/>
          <w:sz w:val="24"/>
          <w:szCs w:val="24"/>
        </w:rPr>
      </w:pPr>
      <w:r w:rsidRPr="73FB2188" w:rsidR="000D3258">
        <w:rPr>
          <w:rFonts w:ascii="Open Sans" w:hAnsi="Open Sans" w:eastAsia="Open Sans" w:cs="Open Sans"/>
          <w:sz w:val="24"/>
          <w:szCs w:val="24"/>
        </w:rPr>
        <w:t>+</w:t>
      </w:r>
      <w:r w:rsidRPr="73FB2188" w:rsidR="194654CC">
        <w:rPr>
          <w:rFonts w:ascii="Open Sans" w:hAnsi="Open Sans" w:eastAsia="Open Sans" w:cs="Open Sans"/>
          <w:sz w:val="24"/>
          <w:szCs w:val="24"/>
        </w:rPr>
        <w:t xml:space="preserve"> </w:t>
      </w:r>
      <w:r w:rsidRPr="73FB2188" w:rsidR="000D3258">
        <w:rPr>
          <w:rFonts w:ascii="Open Sans" w:hAnsi="Open Sans" w:eastAsia="Open Sans" w:cs="Open Sans"/>
          <w:sz w:val="24"/>
          <w:szCs w:val="24"/>
        </w:rPr>
        <w:t>Indicates</w:t>
      </w:r>
      <w:r w:rsidRPr="73FB2188" w:rsidR="000D3258">
        <w:rPr>
          <w:rFonts w:ascii="Open Sans" w:hAnsi="Open Sans" w:eastAsia="Open Sans" w:cs="Open Sans"/>
          <w:sz w:val="24"/>
          <w:szCs w:val="24"/>
        </w:rPr>
        <w:t xml:space="preserve"> courses which </w:t>
      </w:r>
      <w:r w:rsidRPr="73FB2188" w:rsidR="000D3258">
        <w:rPr>
          <w:rFonts w:ascii="Open Sans" w:hAnsi="Open Sans" w:eastAsia="Open Sans" w:cs="Open Sans"/>
          <w:i w:val="1"/>
          <w:iCs w:val="1"/>
          <w:sz w:val="24"/>
          <w:szCs w:val="24"/>
        </w:rPr>
        <w:t xml:space="preserve">MAY </w:t>
      </w:r>
      <w:r w:rsidRPr="73FB2188" w:rsidR="000D3258">
        <w:rPr>
          <w:rFonts w:ascii="Open Sans" w:hAnsi="Open Sans" w:eastAsia="Open Sans" w:cs="Open Sans"/>
          <w:sz w:val="24"/>
          <w:szCs w:val="24"/>
        </w:rPr>
        <w:t>count towards the state of Florida licensure requirement of 24 hours of clinical coursework</w:t>
      </w:r>
      <w:r w:rsidRPr="73FB2188" w:rsidR="006B1CC8">
        <w:rPr>
          <w:rFonts w:ascii="Open Sans" w:hAnsi="Open Sans" w:eastAsia="Open Sans" w:cs="Open Sans"/>
          <w:sz w:val="24"/>
          <w:szCs w:val="24"/>
        </w:rPr>
        <w:t xml:space="preserve">. Students are encouraged to confer with the Board </w:t>
      </w:r>
      <w:r w:rsidRPr="73FB2188" w:rsidR="006B33A2">
        <w:rPr>
          <w:rFonts w:ascii="Open Sans" w:hAnsi="Open Sans" w:eastAsia="Open Sans" w:cs="Open Sans"/>
          <w:sz w:val="24"/>
          <w:szCs w:val="24"/>
        </w:rPr>
        <w:t>regarding</w:t>
      </w:r>
      <w:r w:rsidRPr="73FB2188" w:rsidR="006B1CC8">
        <w:rPr>
          <w:rFonts w:ascii="Open Sans" w:hAnsi="Open Sans" w:eastAsia="Open Sans" w:cs="Open Sans"/>
          <w:sz w:val="24"/>
          <w:szCs w:val="24"/>
        </w:rPr>
        <w:t xml:space="preserve"> licensure requirements.</w:t>
      </w:r>
    </w:p>
    <w:p w:rsidR="73FB2188" w:rsidP="73FB2188" w:rsidRDefault="73FB2188" w14:paraId="6220CC86" w14:textId="6ACA8B51">
      <w:pPr>
        <w:pStyle w:val="ListParagraph"/>
        <w:ind w:left="-90"/>
        <w:rPr>
          <w:rFonts w:ascii="Open Sans" w:hAnsi="Open Sans" w:eastAsia="Open Sans" w:cs="Open Sans"/>
          <w:sz w:val="24"/>
          <w:szCs w:val="24"/>
        </w:rPr>
      </w:pPr>
    </w:p>
    <w:p w:rsidRPr="000677FB" w:rsidR="00601C21" w:rsidP="73FB2188" w:rsidRDefault="00601C21" w14:paraId="3F1F21A3" w14:textId="7355C063">
      <w:pPr>
        <w:pStyle w:val="ListParagraph"/>
        <w:numPr>
          <w:ilvl w:val="0"/>
          <w:numId w:val="1"/>
        </w:numPr>
        <w:rPr>
          <w:rFonts w:ascii="Open Sans" w:hAnsi="Open Sans" w:eastAsia="Open Sans" w:cs="Open Sans"/>
          <w:sz w:val="24"/>
          <w:szCs w:val="24"/>
        </w:rPr>
      </w:pPr>
      <w:r w:rsidRPr="73FB2188" w:rsidR="00601C21">
        <w:rPr>
          <w:rFonts w:ascii="Open Sans" w:hAnsi="Open Sans" w:eastAsia="Open Sans" w:cs="Open Sans"/>
          <w:sz w:val="24"/>
          <w:szCs w:val="24"/>
        </w:rPr>
        <w:t>*</w:t>
      </w:r>
      <w:r w:rsidRPr="73FB2188" w:rsidR="194654CC">
        <w:rPr>
          <w:rFonts w:ascii="Open Sans" w:hAnsi="Open Sans" w:eastAsia="Open Sans" w:cs="Open Sans"/>
          <w:sz w:val="24"/>
          <w:szCs w:val="24"/>
        </w:rPr>
        <w:t xml:space="preserve"> </w:t>
      </w:r>
      <w:r w:rsidRPr="73FB2188" w:rsidR="00601C21">
        <w:rPr>
          <w:rFonts w:ascii="Open Sans" w:hAnsi="Open Sans" w:eastAsia="Open Sans" w:cs="Open Sans"/>
          <w:sz w:val="24"/>
          <w:szCs w:val="24"/>
        </w:rPr>
        <w:t>Indicates</w:t>
      </w:r>
      <w:r w:rsidRPr="73FB2188" w:rsidR="00601C21">
        <w:rPr>
          <w:rFonts w:ascii="Open Sans" w:hAnsi="Open Sans" w:eastAsia="Open Sans" w:cs="Open Sans"/>
          <w:sz w:val="24"/>
          <w:szCs w:val="24"/>
        </w:rPr>
        <w:t xml:space="preserve"> upper-level required courses</w:t>
      </w:r>
      <w:r w:rsidRPr="73FB2188" w:rsidR="00061AD2">
        <w:rPr>
          <w:rFonts w:ascii="Open Sans" w:hAnsi="Open Sans" w:eastAsia="Open Sans" w:cs="Open Sans"/>
          <w:sz w:val="24"/>
          <w:szCs w:val="24"/>
        </w:rPr>
        <w:t xml:space="preserve"> (offered every semester)</w:t>
      </w:r>
      <w:r w:rsidRPr="73FB2188" w:rsidR="00601C21">
        <w:rPr>
          <w:rFonts w:ascii="Open Sans" w:hAnsi="Open Sans" w:eastAsia="Open Sans" w:cs="Open Sans"/>
          <w:sz w:val="24"/>
          <w:szCs w:val="24"/>
        </w:rPr>
        <w:t xml:space="preserve">—students may not make substitutions for these courses. </w:t>
      </w:r>
    </w:p>
    <w:p w:rsidR="73FB2188" w:rsidP="73FB2188" w:rsidRDefault="73FB2188" w14:paraId="0167804F" w14:textId="19A4E610">
      <w:pPr>
        <w:pStyle w:val="ListParagraph"/>
        <w:ind w:left="-90"/>
        <w:rPr>
          <w:rFonts w:ascii="Open Sans" w:hAnsi="Open Sans" w:eastAsia="Open Sans" w:cs="Open Sans"/>
          <w:sz w:val="24"/>
          <w:szCs w:val="24"/>
        </w:rPr>
      </w:pPr>
    </w:p>
    <w:p w:rsidRPr="000677FB" w:rsidR="006B1CC8" w:rsidP="73FB2188" w:rsidRDefault="006B1CC8" w14:paraId="26990596" w14:textId="7A3B9CB8">
      <w:pPr>
        <w:pStyle w:val="ListParagraph"/>
        <w:numPr>
          <w:ilvl w:val="0"/>
          <w:numId w:val="1"/>
        </w:numPr>
        <w:rPr>
          <w:rFonts w:ascii="Open Sans" w:hAnsi="Open Sans" w:eastAsia="Open Sans" w:cs="Open Sans"/>
          <w:b w:val="1"/>
          <w:bCs w:val="1"/>
          <w:sz w:val="24"/>
          <w:szCs w:val="24"/>
        </w:rPr>
      </w:pPr>
      <w:r w:rsidRPr="73FB2188" w:rsidR="006B1CC8">
        <w:rPr>
          <w:rFonts w:ascii="Open Sans" w:hAnsi="Open Sans" w:eastAsia="Open Sans" w:cs="Open Sans"/>
          <w:sz w:val="24"/>
          <w:szCs w:val="24"/>
        </w:rPr>
        <w:t>Elective course offerings vary each semester. Check with your Graduate Advisor to ensure that you have arranged a program of study that will include your elective preferences.</w:t>
      </w:r>
    </w:p>
    <w:p w:rsidR="73FB2188" w:rsidP="73FB2188" w:rsidRDefault="73FB2188" w14:paraId="5AF414C7" w14:textId="1248FD87">
      <w:pPr>
        <w:pStyle w:val="ListParagraph"/>
        <w:ind w:left="-90"/>
        <w:rPr>
          <w:rFonts w:ascii="Open Sans" w:hAnsi="Open Sans" w:eastAsia="Open Sans" w:cs="Open Sans"/>
          <w:b w:val="1"/>
          <w:bCs w:val="1"/>
          <w:sz w:val="24"/>
          <w:szCs w:val="24"/>
        </w:rPr>
      </w:pPr>
    </w:p>
    <w:p w:rsidR="35FA4D97" w:rsidP="73FB2188" w:rsidRDefault="35FA4D97" w14:paraId="25F377E8" w14:textId="3229DC21">
      <w:pPr>
        <w:pStyle w:val="ListParagraph"/>
        <w:numPr>
          <w:ilvl w:val="0"/>
          <w:numId w:val="1"/>
        </w:numPr>
        <w:rPr>
          <w:rFonts w:ascii="Open Sans" w:hAnsi="Open Sans" w:eastAsia="Open Sans" w:cs="Open Sans"/>
          <w:sz w:val="24"/>
          <w:szCs w:val="24"/>
        </w:rPr>
      </w:pPr>
      <w:r w:rsidRPr="73FB2188" w:rsidR="00F7143D">
        <w:rPr>
          <w:rFonts w:ascii="Open Sans" w:hAnsi="Open Sans" w:eastAsia="Open Sans" w:cs="Open Sans"/>
          <w:sz w:val="24"/>
          <w:szCs w:val="24"/>
        </w:rPr>
        <w:t xml:space="preserve">Students must be enrolled in at least 6 credits in a semester to qualify for financial aid, regardless of academic career or course level and even during the summer. Please consult with the Office of Financial Aid to </w:t>
      </w:r>
      <w:r w:rsidRPr="73FB2188" w:rsidR="00F7143D">
        <w:rPr>
          <w:rFonts w:ascii="Open Sans" w:hAnsi="Open Sans" w:eastAsia="Open Sans" w:cs="Open Sans"/>
          <w:sz w:val="24"/>
          <w:szCs w:val="24"/>
        </w:rPr>
        <w:t>determine</w:t>
      </w:r>
      <w:r w:rsidRPr="73FB2188" w:rsidR="00F7143D">
        <w:rPr>
          <w:rFonts w:ascii="Open Sans" w:hAnsi="Open Sans" w:eastAsia="Open Sans" w:cs="Open Sans"/>
          <w:sz w:val="24"/>
          <w:szCs w:val="24"/>
        </w:rPr>
        <w:t xml:space="preserve"> the terms of your respective aid package.</w:t>
      </w:r>
    </w:p>
    <w:p w:rsidR="35FA4D97" w:rsidP="35FA4D97" w:rsidRDefault="35FA4D97" w14:paraId="1193B495" w14:textId="4013A5C7">
      <w:pPr>
        <w:rPr>
          <w:rFonts w:ascii="Open Sans" w:hAnsi="Open Sans" w:eastAsia="Open Sans" w:cs="Open Sans"/>
          <w:sz w:val="16"/>
          <w:szCs w:val="16"/>
        </w:rPr>
      </w:pPr>
    </w:p>
    <w:p w:rsidR="35FA4D97" w:rsidP="35FA4D97" w:rsidRDefault="35FA4D97" w14:paraId="65C19C6D" w14:textId="3F8245E9">
      <w:pPr>
        <w:spacing w:after="39" w:line="274" w:lineRule="exact"/>
        <w:ind w:left="891" w:right="1848"/>
        <w:jc w:val="center"/>
        <w:rPr>
          <w:rFonts w:ascii="Open Sans" w:hAnsi="Open Sans" w:eastAsia="Open Sans" w:cs="Open Sans"/>
          <w:i/>
          <w:iCs/>
          <w:color w:val="000000" w:themeColor="text1"/>
          <w:sz w:val="16"/>
          <w:szCs w:val="16"/>
        </w:rPr>
      </w:pPr>
    </w:p>
    <w:p w:rsidR="35FA4D97" w:rsidP="35FA4D97" w:rsidRDefault="35FA4D97" w14:paraId="5EEF25A3" w14:textId="1CA63A8E">
      <w:pPr>
        <w:rPr>
          <w:rFonts w:ascii="Open Sans" w:hAnsi="Open Sans" w:eastAsia="Open Sans" w:cs="Open Sans"/>
          <w:sz w:val="16"/>
          <w:szCs w:val="16"/>
        </w:rPr>
      </w:pPr>
    </w:p>
    <w:sectPr w:rsidR="35FA4D97" w:rsidSect="00B3157E">
      <w:headerReference w:type="default" r:id="rId10"/>
      <w:footerReference w:type="default" r:id="rId11"/>
      <w:pgSz w:w="12240" w:h="15840" w:orient="portrait" w:code="1"/>
      <w:pgMar w:top="1440" w:right="900" w:bottom="1440" w:left="1620" w:header="90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E60527" w:rsidP="005259D2" w:rsidRDefault="00E60527" w14:paraId="53E79437" w14:textId="77777777">
      <w:pPr>
        <w:spacing w:after="0" w:line="240" w:lineRule="auto"/>
      </w:pPr>
      <w:r>
        <w:separator/>
      </w:r>
    </w:p>
  </w:endnote>
  <w:endnote w:type="continuationSeparator" w:id="0">
    <w:p w:rsidR="00E60527" w:rsidP="005259D2" w:rsidRDefault="00E60527" w14:paraId="5787E245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Segoe UI"/>
    <w:panose1 w:val="00000000000000000000"/>
    <w:charset w:val="00"/>
    <w:family w:val="roman"/>
    <w:notTrueType/>
    <w:pitch w:val="default"/>
  </w:font>
  <w:font w:name="Arial Narrow">
    <w:altName w:val="Arial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C62664" w:rsidP="009D2D14" w:rsidRDefault="00C62664" w14:paraId="129A4321" w14:textId="77777777">
    <w:pPr>
      <w:pStyle w:val="Footer"/>
      <w:rPr>
        <w:color w:val="808080" w:themeColor="background1" w:themeShade="80"/>
      </w:rPr>
    </w:pPr>
    <w:r>
      <w:rPr>
        <w:color w:val="808080" w:themeColor="background1" w:themeShade="80"/>
      </w:rPr>
      <w:t xml:space="preserve">Panama City MSW Program </w:t>
    </w:r>
  </w:p>
  <w:p w:rsidRPr="009C4B3E" w:rsidR="009D2D14" w:rsidP="009D2D14" w:rsidRDefault="00C62664" w14:paraId="2699059E" w14:textId="2E86B484">
    <w:pPr>
      <w:pStyle w:val="Footer"/>
      <w:rPr>
        <w:color w:val="808080" w:themeColor="background1" w:themeShade="80"/>
      </w:rPr>
    </w:pPr>
    <w:r>
      <w:rPr>
        <w:color w:val="808080" w:themeColor="background1" w:themeShade="80"/>
      </w:rPr>
      <w:t>Fall</w:t>
    </w:r>
    <w:r w:rsidRPr="009C4B3E" w:rsidR="000D3258">
      <w:rPr>
        <w:color w:val="808080" w:themeColor="background1" w:themeShade="80"/>
      </w:rPr>
      <w:t xml:space="preserve"> Only Admission</w:t>
    </w:r>
  </w:p>
  <w:p w:rsidRPr="009D2D14" w:rsidR="009D2D14" w:rsidP="009D2D14" w:rsidRDefault="009D2D14" w14:paraId="2699059F" w14:textId="77777777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E60527" w:rsidP="005259D2" w:rsidRDefault="00E60527" w14:paraId="58734A5E" w14:textId="77777777">
      <w:pPr>
        <w:spacing w:after="0" w:line="240" w:lineRule="auto"/>
      </w:pPr>
      <w:r>
        <w:separator/>
      </w:r>
    </w:p>
  </w:footnote>
  <w:footnote w:type="continuationSeparator" w:id="0">
    <w:p w:rsidR="00E60527" w:rsidP="005259D2" w:rsidRDefault="00E60527" w14:paraId="39186E8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5259D2" w:rsidP="35FA4D97" w:rsidRDefault="35FA4D97" w14:paraId="2699059C" w14:textId="5AF321B2">
    <w:pPr>
      <w:pStyle w:val="Header"/>
      <w:ind w:left="720" w:firstLine="720"/>
      <w:jc w:val="both"/>
    </w:pPr>
    <w:r>
      <w:rPr>
        <w:noProof/>
      </w:rPr>
      <w:drawing>
        <wp:inline distT="0" distB="0" distL="0" distR="0" wp14:anchorId="6CE18202" wp14:editId="3F5C7322">
          <wp:extent cx="2876550" cy="510499"/>
          <wp:effectExtent l="0" t="0" r="0" b="0"/>
          <wp:docPr id="1468287283" name="Picture 14682872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6550" cy="5104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89506F"/>
    <w:multiLevelType w:val="hybridMultilevel"/>
    <w:tmpl w:val="D48230A4"/>
    <w:lvl w:ilvl="0" w:tplc="04090001">
      <w:start w:val="1"/>
      <w:numFmt w:val="bullet"/>
      <w:lvlText w:val=""/>
      <w:lvlJc w:val="left"/>
      <w:pPr>
        <w:ind w:left="-9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hint="default" w:ascii="Wingdings" w:hAnsi="Wingdings"/>
      </w:rPr>
    </w:lvl>
  </w:abstractNum>
  <w:num w:numId="1" w16cid:durableId="13581227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zYzNLA0NTA2NrBU0lEKTi0uzszPAymwrAUAMOuEjCwAAAA="/>
  </w:docVars>
  <w:rsids>
    <w:rsidRoot w:val="005259D2"/>
    <w:rsid w:val="00022B84"/>
    <w:rsid w:val="000600B3"/>
    <w:rsid w:val="00061AD2"/>
    <w:rsid w:val="000664C6"/>
    <w:rsid w:val="000677FB"/>
    <w:rsid w:val="00071139"/>
    <w:rsid w:val="00072615"/>
    <w:rsid w:val="000A0D37"/>
    <w:rsid w:val="000D3258"/>
    <w:rsid w:val="001042D0"/>
    <w:rsid w:val="001471B0"/>
    <w:rsid w:val="00152B3B"/>
    <w:rsid w:val="001B7CB0"/>
    <w:rsid w:val="001C475D"/>
    <w:rsid w:val="0020484F"/>
    <w:rsid w:val="00207126"/>
    <w:rsid w:val="00253A6E"/>
    <w:rsid w:val="00261536"/>
    <w:rsid w:val="0027109B"/>
    <w:rsid w:val="002763AE"/>
    <w:rsid w:val="00304128"/>
    <w:rsid w:val="00334917"/>
    <w:rsid w:val="00377F77"/>
    <w:rsid w:val="00393EBA"/>
    <w:rsid w:val="003C6211"/>
    <w:rsid w:val="00403E7C"/>
    <w:rsid w:val="00413AD5"/>
    <w:rsid w:val="0042235C"/>
    <w:rsid w:val="00465799"/>
    <w:rsid w:val="004D1BAF"/>
    <w:rsid w:val="004F2ABC"/>
    <w:rsid w:val="004F6861"/>
    <w:rsid w:val="005202A7"/>
    <w:rsid w:val="0052525D"/>
    <w:rsid w:val="005259D2"/>
    <w:rsid w:val="00547F60"/>
    <w:rsid w:val="00551205"/>
    <w:rsid w:val="00572FEC"/>
    <w:rsid w:val="00577F4D"/>
    <w:rsid w:val="005C40A5"/>
    <w:rsid w:val="005F0DDD"/>
    <w:rsid w:val="00601C21"/>
    <w:rsid w:val="00635E80"/>
    <w:rsid w:val="0063639D"/>
    <w:rsid w:val="00692D78"/>
    <w:rsid w:val="00695F61"/>
    <w:rsid w:val="00697C2C"/>
    <w:rsid w:val="006B1CC8"/>
    <w:rsid w:val="006B33A2"/>
    <w:rsid w:val="006E2986"/>
    <w:rsid w:val="006F2A40"/>
    <w:rsid w:val="00713503"/>
    <w:rsid w:val="0071659F"/>
    <w:rsid w:val="00722BF8"/>
    <w:rsid w:val="00762EBA"/>
    <w:rsid w:val="007C66D3"/>
    <w:rsid w:val="008009B6"/>
    <w:rsid w:val="00802655"/>
    <w:rsid w:val="0080304F"/>
    <w:rsid w:val="00810E8F"/>
    <w:rsid w:val="00855C31"/>
    <w:rsid w:val="00862FDB"/>
    <w:rsid w:val="00883F6A"/>
    <w:rsid w:val="008A2F81"/>
    <w:rsid w:val="008B1099"/>
    <w:rsid w:val="008C6E89"/>
    <w:rsid w:val="00962C7C"/>
    <w:rsid w:val="00967A95"/>
    <w:rsid w:val="00986C8E"/>
    <w:rsid w:val="009A1ABC"/>
    <w:rsid w:val="009B3737"/>
    <w:rsid w:val="009B6A80"/>
    <w:rsid w:val="009C4B3E"/>
    <w:rsid w:val="009D2D14"/>
    <w:rsid w:val="009D7ABF"/>
    <w:rsid w:val="00A00194"/>
    <w:rsid w:val="00A35090"/>
    <w:rsid w:val="00A57E15"/>
    <w:rsid w:val="00A835C9"/>
    <w:rsid w:val="00B07B31"/>
    <w:rsid w:val="00B11D36"/>
    <w:rsid w:val="00B3157E"/>
    <w:rsid w:val="00B504B3"/>
    <w:rsid w:val="00B52F4C"/>
    <w:rsid w:val="00BA5BB8"/>
    <w:rsid w:val="00C06459"/>
    <w:rsid w:val="00C62664"/>
    <w:rsid w:val="00CB3E3B"/>
    <w:rsid w:val="00CF236F"/>
    <w:rsid w:val="00D33E1A"/>
    <w:rsid w:val="00D7557B"/>
    <w:rsid w:val="00D907F2"/>
    <w:rsid w:val="00DA3890"/>
    <w:rsid w:val="00DB0A27"/>
    <w:rsid w:val="00E10669"/>
    <w:rsid w:val="00E60527"/>
    <w:rsid w:val="00E627B1"/>
    <w:rsid w:val="00E72A05"/>
    <w:rsid w:val="00E75AF0"/>
    <w:rsid w:val="00E772EE"/>
    <w:rsid w:val="00EA18E1"/>
    <w:rsid w:val="00EA41BD"/>
    <w:rsid w:val="00EB247B"/>
    <w:rsid w:val="00F27702"/>
    <w:rsid w:val="00F3463F"/>
    <w:rsid w:val="00F7143D"/>
    <w:rsid w:val="016BFE81"/>
    <w:rsid w:val="018EAF71"/>
    <w:rsid w:val="043F6212"/>
    <w:rsid w:val="0504F78B"/>
    <w:rsid w:val="069FC3A3"/>
    <w:rsid w:val="08251291"/>
    <w:rsid w:val="0A7C291C"/>
    <w:rsid w:val="0AFD1913"/>
    <w:rsid w:val="0BBB6684"/>
    <w:rsid w:val="0D1CAE11"/>
    <w:rsid w:val="0E8F456F"/>
    <w:rsid w:val="15499287"/>
    <w:rsid w:val="154AE6E8"/>
    <w:rsid w:val="194654CC"/>
    <w:rsid w:val="19E8F30C"/>
    <w:rsid w:val="1AE6A339"/>
    <w:rsid w:val="1B01C177"/>
    <w:rsid w:val="1BA8C232"/>
    <w:rsid w:val="1CEAD614"/>
    <w:rsid w:val="1D60FFA1"/>
    <w:rsid w:val="1ED982AF"/>
    <w:rsid w:val="1F360ADC"/>
    <w:rsid w:val="1FF694D5"/>
    <w:rsid w:val="2387670A"/>
    <w:rsid w:val="23A93312"/>
    <w:rsid w:val="25656E38"/>
    <w:rsid w:val="26802B14"/>
    <w:rsid w:val="28E12589"/>
    <w:rsid w:val="2D9C92E3"/>
    <w:rsid w:val="305767D6"/>
    <w:rsid w:val="30BCA6AD"/>
    <w:rsid w:val="331575CC"/>
    <w:rsid w:val="335FE433"/>
    <w:rsid w:val="347235BA"/>
    <w:rsid w:val="35FA4D97"/>
    <w:rsid w:val="3E2B600A"/>
    <w:rsid w:val="41E4F8B0"/>
    <w:rsid w:val="41E654D8"/>
    <w:rsid w:val="425495F9"/>
    <w:rsid w:val="45BAA759"/>
    <w:rsid w:val="4A84D11F"/>
    <w:rsid w:val="4DB4FC0B"/>
    <w:rsid w:val="50DC9CA0"/>
    <w:rsid w:val="513521FA"/>
    <w:rsid w:val="54DE4EF1"/>
    <w:rsid w:val="557EF5EA"/>
    <w:rsid w:val="589136CB"/>
    <w:rsid w:val="58F5E1D9"/>
    <w:rsid w:val="5934896D"/>
    <w:rsid w:val="59BD506A"/>
    <w:rsid w:val="5B030F53"/>
    <w:rsid w:val="5D026D10"/>
    <w:rsid w:val="5F361372"/>
    <w:rsid w:val="630CD54F"/>
    <w:rsid w:val="64882909"/>
    <w:rsid w:val="6CBD9A0C"/>
    <w:rsid w:val="6D400D32"/>
    <w:rsid w:val="711C08B8"/>
    <w:rsid w:val="73FB2188"/>
    <w:rsid w:val="74115136"/>
    <w:rsid w:val="7507AD00"/>
    <w:rsid w:val="7681C0F6"/>
    <w:rsid w:val="76E9D1E0"/>
    <w:rsid w:val="776FFA77"/>
    <w:rsid w:val="78BE805F"/>
    <w:rsid w:val="79A01615"/>
    <w:rsid w:val="7A4EA00C"/>
    <w:rsid w:val="7CA1A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99053B"/>
  <w15:chartTrackingRefBased/>
  <w15:docId w15:val="{225521ED-0CE7-42E2-945D-563FF31F7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59D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259D2"/>
  </w:style>
  <w:style w:type="paragraph" w:styleId="Footer">
    <w:name w:val="footer"/>
    <w:basedOn w:val="Normal"/>
    <w:link w:val="FooterChar"/>
    <w:uiPriority w:val="99"/>
    <w:unhideWhenUsed/>
    <w:rsid w:val="005259D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259D2"/>
  </w:style>
  <w:style w:type="table" w:styleId="TableGrid">
    <w:name w:val="Table Grid"/>
    <w:basedOn w:val="TableNormal"/>
    <w:uiPriority w:val="39"/>
    <w:rsid w:val="00393EB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C4B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C4B3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677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5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E4D3165A5BB840B2499A65744FABDF" ma:contentTypeVersion="13" ma:contentTypeDescription="Create a new document." ma:contentTypeScope="" ma:versionID="e53b82b81afdc5e3349f3f4c15284b93">
  <xsd:schema xmlns:xsd="http://www.w3.org/2001/XMLSchema" xmlns:xs="http://www.w3.org/2001/XMLSchema" xmlns:p="http://schemas.microsoft.com/office/2006/metadata/properties" xmlns:ns3="488285d6-3875-4509-b2fb-703f10ffbcf1" xmlns:ns4="7026c271-1313-452e-a57f-90a875a43503" targetNamespace="http://schemas.microsoft.com/office/2006/metadata/properties" ma:root="true" ma:fieldsID="e3f7302eefbd1678c20f8b0b229c494a" ns3:_="" ns4:_="">
    <xsd:import namespace="488285d6-3875-4509-b2fb-703f10ffbcf1"/>
    <xsd:import namespace="7026c271-1313-452e-a57f-90a875a43503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8285d6-3875-4509-b2fb-703f10ffbcf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26c271-1313-452e-a57f-90a875a435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7284C03-0227-4A2E-AAA6-E644629646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802436-152E-4D73-B678-DCA4675E41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8285d6-3875-4509-b2fb-703f10ffbcf1"/>
    <ds:schemaRef ds:uri="7026c271-1313-452e-a57f-90a875a435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5869E3-58E9-47C2-AE22-10BD49C209D2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a36450eb-db06-42a7-8d1b-026719f701e3}" enabled="0" method="" siteId="{a36450eb-db06-42a7-8d1b-026719f701e3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Florida State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Farinella, Jennifer</dc:creator>
  <keywords/>
  <dc:description/>
  <lastModifiedBy>Michael Robinson</lastModifiedBy>
  <revision>10</revision>
  <lastPrinted>2016-07-06T18:48:00.0000000Z</lastPrinted>
  <dcterms:created xsi:type="dcterms:W3CDTF">2024-08-09T20:32:00.0000000Z</dcterms:created>
  <dcterms:modified xsi:type="dcterms:W3CDTF">2026-02-11T18:50:20.017022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E4D3165A5BB840B2499A65744FABDF</vt:lpwstr>
  </property>
</Properties>
</file>